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6FD99" w14:textId="77777777" w:rsidR="00A5235E" w:rsidRDefault="00186618" w:rsidP="001B7868">
      <w:pPr>
        <w:jc w:val="both"/>
      </w:pPr>
      <w:r w:rsidRPr="00186618">
        <w:t>Invest India is the National Investment Promotion and Facilitation Agency. It is a joint venture between the Department o</w:t>
      </w:r>
      <w:r>
        <w:t>f Promotion for Internal Trade &amp; Industry (DPIIT)</w:t>
      </w:r>
      <w:r w:rsidRPr="00186618">
        <w:t xml:space="preserve">, Ministry of Commerce, Federation of Indian Chambers of Commerce and Industry and State Governments. </w:t>
      </w:r>
      <w:r w:rsidR="00A5235E">
        <w:t xml:space="preserve">It hosts teams working with various Govt. initiatives such as Make in India, Startup India, </w:t>
      </w:r>
      <w:proofErr w:type="spellStart"/>
      <w:r w:rsidR="00A5235E">
        <w:t>AGNIi</w:t>
      </w:r>
      <w:proofErr w:type="spellEnd"/>
      <w:r w:rsidR="00A5235E">
        <w:t xml:space="preserve">, and PMG. </w:t>
      </w:r>
    </w:p>
    <w:p w14:paraId="0C3144C2" w14:textId="4981A38C" w:rsidR="00AA7533" w:rsidRDefault="00A5235E" w:rsidP="001B7868">
      <w:pPr>
        <w:jc w:val="both"/>
      </w:pPr>
      <w:r>
        <w:t xml:space="preserve">We are seeking candidates for </w:t>
      </w:r>
      <w:r w:rsidR="00186618" w:rsidRPr="00186618">
        <w:t>Invest India has been mandated to provide all facilitation for global investors. This is a once-in-a-lifetime opportunity to work with a national platform in a start-up like setup.</w:t>
      </w:r>
      <w:r w:rsidR="00186618">
        <w:t xml:space="preserve"> We are a young organisation looking for candidates that are passionate about India and help make India the most preferred Global Investment Destination.</w:t>
      </w:r>
    </w:p>
    <w:p w14:paraId="10D947C4" w14:textId="34A2E41D" w:rsidR="00186618" w:rsidRDefault="00186618" w:rsidP="001B7868">
      <w:pPr>
        <w:jc w:val="both"/>
      </w:pPr>
      <w:r w:rsidRPr="00186618">
        <w:t>Startup India</w:t>
      </w:r>
      <w:r w:rsidR="00A5235E">
        <w:t xml:space="preserve">, </w:t>
      </w:r>
      <w:r w:rsidRPr="00186618">
        <w:t>a flagship initiative of the Government of Indi</w:t>
      </w:r>
      <w:r w:rsidR="0010705C">
        <w:t>a i</w:t>
      </w:r>
      <w:r w:rsidRPr="00186618">
        <w:t xml:space="preserve">ntended to catalyse </w:t>
      </w:r>
      <w:proofErr w:type="spellStart"/>
      <w:r w:rsidRPr="00186618">
        <w:t>startup</w:t>
      </w:r>
      <w:proofErr w:type="spellEnd"/>
      <w:r w:rsidRPr="00186618">
        <w:t xml:space="preserve"> culture and build a strong and inclusive ecosystem for innovation and entrepreneurship in India. </w:t>
      </w:r>
      <w:r w:rsidR="00A5235E" w:rsidRPr="00186618">
        <w:t>This is a once-in-a-lifetime opportunity to work with a national platform in a start-up like setup.</w:t>
      </w:r>
      <w:r w:rsidR="00A5235E">
        <w:t xml:space="preserve"> We are a young organisation looking for candidates that are passionate about India.</w:t>
      </w:r>
    </w:p>
    <w:p w14:paraId="74E7664E" w14:textId="7FC6E1A9" w:rsidR="00186618" w:rsidRDefault="00186618" w:rsidP="001B7868">
      <w:pPr>
        <w:jc w:val="both"/>
      </w:pPr>
      <w:r w:rsidRPr="00186618">
        <w:rPr>
          <w:b/>
          <w:bCs/>
          <w:u w:val="single"/>
        </w:rPr>
        <w:t>Level</w:t>
      </w:r>
      <w:r w:rsidRPr="00186618">
        <w:rPr>
          <w:b/>
          <w:bCs/>
        </w:rPr>
        <w:t xml:space="preserve">: </w:t>
      </w:r>
      <w:r>
        <w:t>Associate</w:t>
      </w:r>
      <w:r w:rsidR="0032404E">
        <w:t>, State Startup Engagements</w:t>
      </w:r>
    </w:p>
    <w:p w14:paraId="35295BBF" w14:textId="53BA40B0" w:rsidR="00186618" w:rsidRDefault="00186618" w:rsidP="001B7868">
      <w:pPr>
        <w:jc w:val="both"/>
        <w:rPr>
          <w:b/>
          <w:bCs/>
          <w:u w:val="single"/>
        </w:rPr>
      </w:pPr>
      <w:r>
        <w:rPr>
          <w:b/>
          <w:bCs/>
          <w:u w:val="single"/>
        </w:rPr>
        <w:t xml:space="preserve">Qualifications: </w:t>
      </w:r>
    </w:p>
    <w:p w14:paraId="2B5081B8" w14:textId="2E9416FC" w:rsidR="00186618" w:rsidRPr="00537EA1" w:rsidRDefault="00186618" w:rsidP="001B7868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t xml:space="preserve">Bachelor’s or </w:t>
      </w:r>
      <w:r w:rsidR="00753FFD">
        <w:t>master’s degree</w:t>
      </w:r>
      <w:r>
        <w:t xml:space="preserve"> in Public Policy</w:t>
      </w:r>
      <w:r w:rsidR="0032404E">
        <w:t xml:space="preserve"> or Development </w:t>
      </w:r>
      <w:r w:rsidR="007C2DF7">
        <w:t>Studies/</w:t>
      </w:r>
      <w:r w:rsidR="0032404E">
        <w:t>Economics</w:t>
      </w:r>
      <w:r w:rsidR="00537EA1">
        <w:t xml:space="preserve"> or Management Sciences or a related field</w:t>
      </w:r>
      <w:r w:rsidR="009C130C">
        <w:t xml:space="preserve"> (will be preferred)</w:t>
      </w:r>
    </w:p>
    <w:p w14:paraId="5DB7DE3C" w14:textId="110A4A83" w:rsidR="00537EA1" w:rsidRPr="0032404E" w:rsidRDefault="00537EA1" w:rsidP="001B7868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t xml:space="preserve">0-2 </w:t>
      </w:r>
      <w:r w:rsidR="009C130C">
        <w:t>Years’ experience</w:t>
      </w:r>
      <w:r>
        <w:t xml:space="preserve"> of working in Consulting Firm</w:t>
      </w:r>
      <w:r w:rsidR="0032404E">
        <w:t>/</w:t>
      </w:r>
      <w:r>
        <w:t xml:space="preserve">International Institutions like World Bank, </w:t>
      </w:r>
      <w:r w:rsidR="0032404E">
        <w:t>UNDP etc.</w:t>
      </w:r>
    </w:p>
    <w:p w14:paraId="582D0E35" w14:textId="02428669" w:rsidR="0032404E" w:rsidRPr="0032404E" w:rsidRDefault="0032404E" w:rsidP="001B7868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t>Experience in Investment Promotion, Policy facilitation, Project Management with the State Govt. or Govt. of India (will be preferred)</w:t>
      </w:r>
    </w:p>
    <w:p w14:paraId="4A4C3993" w14:textId="4D2B1AD9" w:rsidR="0032404E" w:rsidRPr="0032404E" w:rsidRDefault="0032404E" w:rsidP="001B7868">
      <w:pPr>
        <w:pStyle w:val="ListParagraph"/>
        <w:numPr>
          <w:ilvl w:val="0"/>
          <w:numId w:val="1"/>
        </w:numPr>
        <w:jc w:val="both"/>
        <w:rPr>
          <w:b/>
          <w:bCs/>
          <w:u w:val="single"/>
        </w:rPr>
      </w:pPr>
      <w:r>
        <w:t>Excellent</w:t>
      </w:r>
      <w:r w:rsidR="009C130C">
        <w:t xml:space="preserve"> Research,</w:t>
      </w:r>
      <w:r>
        <w:t xml:space="preserve"> Communications, and Analytical Skills</w:t>
      </w:r>
    </w:p>
    <w:p w14:paraId="73329767" w14:textId="0B5B1AD9" w:rsidR="0032404E" w:rsidRPr="0032404E" w:rsidRDefault="0032404E" w:rsidP="001B7868">
      <w:pPr>
        <w:jc w:val="both"/>
      </w:pPr>
      <w:r>
        <w:rPr>
          <w:b/>
          <w:bCs/>
          <w:u w:val="single"/>
        </w:rPr>
        <w:t xml:space="preserve">Job Description: </w:t>
      </w:r>
      <w:r>
        <w:t xml:space="preserve">The Candidate is expected to work for: - </w:t>
      </w:r>
    </w:p>
    <w:p w14:paraId="55703DBC" w14:textId="2AC25477" w:rsidR="0032404E" w:rsidRPr="0032404E" w:rsidRDefault="0032404E" w:rsidP="001B7868">
      <w:pPr>
        <w:pStyle w:val="ListParagraph"/>
        <w:numPr>
          <w:ilvl w:val="0"/>
          <w:numId w:val="2"/>
        </w:numPr>
        <w:jc w:val="both"/>
        <w:rPr>
          <w:b/>
          <w:bCs/>
          <w:u w:val="single"/>
        </w:rPr>
      </w:pPr>
      <w:r>
        <w:t>Building local Startup Ecosystem</w:t>
      </w:r>
      <w:r w:rsidR="00A5235E">
        <w:t>s by working</w:t>
      </w:r>
      <w:r>
        <w:t xml:space="preserve"> </w:t>
      </w:r>
      <w:r w:rsidR="00A5235E">
        <w:t>with</w:t>
      </w:r>
      <w:r w:rsidR="0010705C">
        <w:t xml:space="preserve"> </w:t>
      </w:r>
      <w:r>
        <w:t>the State Government</w:t>
      </w:r>
      <w:r w:rsidR="00A5235E">
        <w:t>s</w:t>
      </w:r>
    </w:p>
    <w:p w14:paraId="106A01E3" w14:textId="40C8D276" w:rsidR="0032404E" w:rsidRPr="0032404E" w:rsidRDefault="0032404E" w:rsidP="001B7868">
      <w:pPr>
        <w:pStyle w:val="ListParagraph"/>
        <w:numPr>
          <w:ilvl w:val="0"/>
          <w:numId w:val="2"/>
        </w:numPr>
        <w:jc w:val="both"/>
        <w:rPr>
          <w:b/>
          <w:bCs/>
          <w:u w:val="single"/>
        </w:rPr>
      </w:pPr>
      <w:r>
        <w:t>Assisting all the State Govt. in assimilating best practises in its Startup Policies for developing a robust ecosystem</w:t>
      </w:r>
    </w:p>
    <w:p w14:paraId="301DBFBF" w14:textId="2399269E" w:rsidR="0032404E" w:rsidRDefault="002A7208" w:rsidP="001B7868">
      <w:pPr>
        <w:pStyle w:val="ListParagraph"/>
        <w:numPr>
          <w:ilvl w:val="0"/>
          <w:numId w:val="2"/>
        </w:numPr>
        <w:jc w:val="both"/>
      </w:pPr>
      <w:r w:rsidRPr="002A7208">
        <w:t>Handhold</w:t>
      </w:r>
      <w:r>
        <w:t>in</w:t>
      </w:r>
      <w:r w:rsidR="00A5235E">
        <w:t>g</w:t>
      </w:r>
      <w:r w:rsidRPr="002A7208">
        <w:t xml:space="preserve"> State Governments in subjects such as </w:t>
      </w:r>
      <w:r>
        <w:t xml:space="preserve">Startup </w:t>
      </w:r>
      <w:r w:rsidRPr="002A7208">
        <w:t xml:space="preserve">Grants, </w:t>
      </w:r>
      <w:r>
        <w:t xml:space="preserve">Venture </w:t>
      </w:r>
      <w:r w:rsidRPr="002A7208">
        <w:t>Funds, Procurement</w:t>
      </w:r>
      <w:r>
        <w:t xml:space="preserve"> etc.</w:t>
      </w:r>
      <w:bookmarkStart w:id="0" w:name="_GoBack"/>
      <w:bookmarkEnd w:id="0"/>
    </w:p>
    <w:p w14:paraId="4A973709" w14:textId="18C1ACD5" w:rsidR="00A5235E" w:rsidRPr="005B0487" w:rsidRDefault="00A5235E" w:rsidP="00A5235E">
      <w:pPr>
        <w:pStyle w:val="ListParagraph"/>
        <w:numPr>
          <w:ilvl w:val="0"/>
          <w:numId w:val="2"/>
        </w:numPr>
        <w:jc w:val="both"/>
      </w:pPr>
      <w:r w:rsidRPr="005B0487">
        <w:t xml:space="preserve">Provide support to DPIIT Officials </w:t>
      </w:r>
      <w:r>
        <w:t>for formulating policies, schemes, measures etc. for developing the Startup ecosystems in relation to the State Govt</w:t>
      </w:r>
      <w:r w:rsidR="00A97C8F">
        <w:t>.</w:t>
      </w:r>
    </w:p>
    <w:p w14:paraId="03D78751" w14:textId="2B49FF41" w:rsidR="009C130C" w:rsidRDefault="00A5235E" w:rsidP="007F2D93">
      <w:pPr>
        <w:pStyle w:val="ListParagraph"/>
        <w:numPr>
          <w:ilvl w:val="0"/>
          <w:numId w:val="2"/>
        </w:numPr>
        <w:jc w:val="both"/>
      </w:pPr>
      <w:r>
        <w:t>The role requires regular t</w:t>
      </w:r>
      <w:r w:rsidR="009C130C">
        <w:t xml:space="preserve">ravel </w:t>
      </w:r>
      <w:r w:rsidR="00753FFD">
        <w:t xml:space="preserve">(short trips) </w:t>
      </w:r>
      <w:r w:rsidR="009C130C">
        <w:t xml:space="preserve">to the States </w:t>
      </w:r>
      <w:r>
        <w:t xml:space="preserve">for assisting </w:t>
      </w:r>
      <w:r w:rsidR="009C130C">
        <w:t>State Govt. Officials.</w:t>
      </w:r>
    </w:p>
    <w:p w14:paraId="50D21A02" w14:textId="273C9DD0" w:rsidR="00A97C8F" w:rsidRPr="002A7208" w:rsidRDefault="00A97C8F" w:rsidP="007F2D93">
      <w:pPr>
        <w:pStyle w:val="ListParagraph"/>
        <w:numPr>
          <w:ilvl w:val="0"/>
          <w:numId w:val="2"/>
        </w:numPr>
        <w:jc w:val="both"/>
      </w:pPr>
      <w:r w:rsidRPr="002A7208">
        <w:t>Address ad hoc requests from DPIIT such as preparation of reports, briefs etc</w:t>
      </w:r>
    </w:p>
    <w:sectPr w:rsidR="00A97C8F" w:rsidRPr="002A72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8C298C"/>
    <w:multiLevelType w:val="hybridMultilevel"/>
    <w:tmpl w:val="3D02C1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C0908"/>
    <w:multiLevelType w:val="hybridMultilevel"/>
    <w:tmpl w:val="3F7280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xNTUzNbe0NDIwMjRX0lEKTi0uzszPAykwqgUAFi0MDCwAAAA="/>
  </w:docVars>
  <w:rsids>
    <w:rsidRoot w:val="00265855"/>
    <w:rsid w:val="0010705C"/>
    <w:rsid w:val="00186618"/>
    <w:rsid w:val="001B7868"/>
    <w:rsid w:val="00265855"/>
    <w:rsid w:val="002A7208"/>
    <w:rsid w:val="0032404E"/>
    <w:rsid w:val="004D7DE0"/>
    <w:rsid w:val="00526977"/>
    <w:rsid w:val="00537EA1"/>
    <w:rsid w:val="005B0487"/>
    <w:rsid w:val="00753FFD"/>
    <w:rsid w:val="007C2DF7"/>
    <w:rsid w:val="007F2D93"/>
    <w:rsid w:val="00967700"/>
    <w:rsid w:val="009C130C"/>
    <w:rsid w:val="00A5235E"/>
    <w:rsid w:val="00A97C8F"/>
    <w:rsid w:val="00AA7533"/>
    <w:rsid w:val="00BE1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F785B"/>
  <w15:chartTrackingRefBased/>
  <w15:docId w15:val="{03D81A94-A6E7-4A95-9CBA-F8FB6F714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61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705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70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nsh Roy</dc:creator>
  <cp:keywords/>
  <dc:description/>
  <cp:lastModifiedBy>Saransh Roy</cp:lastModifiedBy>
  <cp:revision>8</cp:revision>
  <dcterms:created xsi:type="dcterms:W3CDTF">2019-07-02T04:30:00Z</dcterms:created>
  <dcterms:modified xsi:type="dcterms:W3CDTF">2019-07-02T04:52:00Z</dcterms:modified>
</cp:coreProperties>
</file>